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475"/>
        <w:gridCol w:w="2767"/>
      </w:tblGrid>
      <w:tr w:rsidR="00D72327" w:rsidRPr="00CE293E" w:rsidTr="000D332E">
        <w:tc>
          <w:tcPr>
            <w:tcW w:w="6475" w:type="dxa"/>
          </w:tcPr>
          <w:p w:rsidR="00D72327" w:rsidRDefault="003C0B99" w:rsidP="00245485">
            <w:pPr>
              <w:spacing w:after="0" w:line="360" w:lineRule="auto"/>
              <w:rPr>
                <w:rFonts w:ascii="Meera" w:hAnsi="Meera" w:cs="Meera"/>
                <w:b/>
                <w:bCs/>
                <w:sz w:val="32"/>
                <w:szCs w:val="32"/>
              </w:rPr>
            </w:pPr>
            <w:r w:rsidRPr="00245485">
              <w:rPr>
                <w:rFonts w:ascii="Meera" w:hAnsi="Meera" w:cs="Meera"/>
                <w:b/>
                <w:bCs/>
                <w:sz w:val="32"/>
                <w:szCs w:val="32"/>
              </w:rPr>
              <w:t>……………………</w:t>
            </w:r>
            <w:r w:rsidR="00245485">
              <w:rPr>
                <w:rFonts w:ascii="Meera" w:hAnsi="Meera" w:cs="Meera" w:hint="cs"/>
                <w:b/>
                <w:bCs/>
                <w:sz w:val="32"/>
                <w:szCs w:val="32"/>
                <w:cs/>
              </w:rPr>
              <w:t>..............................</w:t>
            </w:r>
            <w:r w:rsidR="00245485" w:rsidRPr="00245485">
              <w:rPr>
                <w:rFonts w:ascii="Meera" w:hAnsi="Meera" w:cs="Meera"/>
                <w:b/>
                <w:bCs/>
                <w:sz w:val="32"/>
                <w:szCs w:val="32"/>
                <w:cs/>
              </w:rPr>
              <w:t>ഗ്രാമ പഞ്ചായത്ത്‌</w:t>
            </w:r>
          </w:p>
          <w:p w:rsidR="00245485" w:rsidRPr="00245485" w:rsidRDefault="00245485" w:rsidP="00245485">
            <w:pPr>
              <w:spacing w:after="0" w:line="360" w:lineRule="auto"/>
              <w:rPr>
                <w:rFonts w:ascii="Meera" w:hAnsi="Meera" w:cs="Meera"/>
                <w:b/>
                <w:bCs/>
                <w:sz w:val="24"/>
                <w:szCs w:val="24"/>
              </w:rPr>
            </w:pPr>
          </w:p>
        </w:tc>
        <w:tc>
          <w:tcPr>
            <w:tcW w:w="2767" w:type="dxa"/>
          </w:tcPr>
          <w:p w:rsidR="00D72327" w:rsidRPr="00CE293E" w:rsidRDefault="00D72327" w:rsidP="000D332E">
            <w:pPr>
              <w:spacing w:after="0" w:line="240" w:lineRule="auto"/>
              <w:rPr>
                <w:rFonts w:ascii="ML-TTRevathi" w:hAnsi="ML-TTRevathi"/>
                <w:b/>
                <w:bCs/>
                <w:sz w:val="24"/>
                <w:szCs w:val="24"/>
              </w:rPr>
            </w:pPr>
            <w:r w:rsidRPr="00CE29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. ISO/IA/04</w:t>
            </w:r>
          </w:p>
        </w:tc>
      </w:tr>
      <w:tr w:rsidR="00D72327" w:rsidRPr="00CE293E" w:rsidTr="000D332E">
        <w:tc>
          <w:tcPr>
            <w:tcW w:w="9242" w:type="dxa"/>
            <w:gridSpan w:val="2"/>
          </w:tcPr>
          <w:p w:rsidR="00D72327" w:rsidRPr="00245485" w:rsidRDefault="00D72327" w:rsidP="000D332E">
            <w:pPr>
              <w:spacing w:after="0" w:line="240" w:lineRule="auto"/>
              <w:jc w:val="center"/>
              <w:rPr>
                <w:rFonts w:ascii="ML-TTRevathi" w:hAnsi="ML-TTRevathi"/>
                <w:sz w:val="32"/>
                <w:szCs w:val="32"/>
              </w:rPr>
            </w:pPr>
            <w:proofErr w:type="spellStart"/>
            <w:r w:rsidRPr="00245485">
              <w:rPr>
                <w:rFonts w:ascii="ML-TTRevathi" w:hAnsi="ML-TTRevathi"/>
                <w:sz w:val="32"/>
                <w:szCs w:val="32"/>
              </w:rPr>
              <w:t>HmUnäv</w:t>
            </w:r>
            <w:proofErr w:type="spellEnd"/>
            <w:r w:rsidRPr="00245485">
              <w:rPr>
                <w:rFonts w:ascii="ML-TTRevathi" w:hAnsi="ML-TTRevathi"/>
                <w:sz w:val="32"/>
                <w:szCs w:val="32"/>
              </w:rPr>
              <w:t xml:space="preserve"> \</w:t>
            </w:r>
            <w:proofErr w:type="spellStart"/>
            <w:r w:rsidRPr="00245485">
              <w:rPr>
                <w:rFonts w:ascii="ML-TTRevathi" w:hAnsi="ML-TTRevathi"/>
                <w:sz w:val="32"/>
                <w:szCs w:val="32"/>
              </w:rPr>
              <w:t>nco£W</w:t>
            </w:r>
            <w:proofErr w:type="spellEnd"/>
            <w:r w:rsidRPr="00245485">
              <w:rPr>
                <w:rFonts w:ascii="ML-TTRevathi" w:hAnsi="ML-TTRevathi"/>
                <w:sz w:val="32"/>
                <w:szCs w:val="32"/>
              </w:rPr>
              <w:t xml:space="preserve"> </w:t>
            </w:r>
            <w:proofErr w:type="spellStart"/>
            <w:r w:rsidRPr="00245485">
              <w:rPr>
                <w:rFonts w:ascii="ML-TTRevathi" w:hAnsi="ML-TTRevathi"/>
                <w:sz w:val="32"/>
                <w:szCs w:val="32"/>
              </w:rPr>
              <w:t>joäv</w:t>
            </w:r>
            <w:proofErr w:type="spellEnd"/>
          </w:p>
          <w:p w:rsidR="00D72327" w:rsidRPr="00245485" w:rsidRDefault="00D72327" w:rsidP="000D332E">
            <w:pPr>
              <w:spacing w:after="0" w:line="240" w:lineRule="auto"/>
              <w:jc w:val="center"/>
              <w:rPr>
                <w:rFonts w:ascii="ML-TTRevathi" w:hAnsi="ML-TTRevathi"/>
                <w:sz w:val="32"/>
                <w:szCs w:val="32"/>
              </w:rPr>
            </w:pPr>
          </w:p>
        </w:tc>
      </w:tr>
      <w:tr w:rsidR="00D72327" w:rsidRPr="00CE293E" w:rsidTr="000D332E">
        <w:tc>
          <w:tcPr>
            <w:tcW w:w="9242" w:type="dxa"/>
            <w:gridSpan w:val="2"/>
          </w:tcPr>
          <w:p w:rsidR="00D72327" w:rsidRPr="00245485" w:rsidRDefault="00D72327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245485">
              <w:rPr>
                <w:rFonts w:ascii="ML-TTRevathi" w:hAnsi="ML-TTRevathi"/>
                <w:sz w:val="24"/>
                <w:szCs w:val="24"/>
              </w:rPr>
              <w:t>Xo¿Xn</w:t>
            </w:r>
            <w:proofErr w:type="spellEnd"/>
          </w:p>
        </w:tc>
      </w:tr>
      <w:tr w:rsidR="00D72327" w:rsidRPr="00CE293E" w:rsidTr="000D332E">
        <w:tc>
          <w:tcPr>
            <w:tcW w:w="9242" w:type="dxa"/>
            <w:gridSpan w:val="2"/>
          </w:tcPr>
          <w:p w:rsidR="00D72327" w:rsidRPr="00245485" w:rsidRDefault="00D72327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245485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  <w:r w:rsidRPr="00245485">
              <w:rPr>
                <w:rFonts w:ascii="ML-TTRevathi" w:hAnsi="ML-TTRevathi"/>
                <w:sz w:val="24"/>
                <w:szCs w:val="24"/>
              </w:rPr>
              <w:t xml:space="preserve"> \</w:t>
            </w:r>
            <w:proofErr w:type="spellStart"/>
            <w:r w:rsidRPr="00245485">
              <w:rPr>
                <w:rFonts w:ascii="ML-TTRevathi" w:hAnsi="ML-TTRevathi"/>
                <w:sz w:val="24"/>
                <w:szCs w:val="24"/>
              </w:rPr>
              <w:t>S¯nb</w:t>
            </w:r>
            <w:proofErr w:type="spellEnd"/>
            <w:r w:rsidRPr="00245485">
              <w:rPr>
                <w:rFonts w:ascii="ML-TTRevathi" w:hAnsi="ML-TTRevathi"/>
                <w:sz w:val="24"/>
                <w:szCs w:val="24"/>
              </w:rPr>
              <w:t xml:space="preserve"> sk£³:</w:t>
            </w:r>
          </w:p>
        </w:tc>
      </w:tr>
      <w:tr w:rsidR="00D72327" w:rsidRPr="00CE293E" w:rsidTr="000D332E">
        <w:tc>
          <w:tcPr>
            <w:tcW w:w="9242" w:type="dxa"/>
            <w:gridSpan w:val="2"/>
          </w:tcPr>
          <w:p w:rsidR="00D72327" w:rsidRPr="00245485" w:rsidRDefault="00D72327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245485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  <w:r w:rsidRPr="00245485">
              <w:rPr>
                <w:rFonts w:ascii="ML-TTRevathi" w:hAnsi="ML-TTRevathi"/>
                <w:sz w:val="24"/>
                <w:szCs w:val="24"/>
              </w:rPr>
              <w:t xml:space="preserve"> \</w:t>
            </w:r>
            <w:proofErr w:type="spellStart"/>
            <w:r w:rsidRPr="00245485">
              <w:rPr>
                <w:rFonts w:ascii="ML-TTRevathi" w:hAnsi="ML-TTRevathi"/>
                <w:sz w:val="24"/>
                <w:szCs w:val="24"/>
              </w:rPr>
              <w:t>S¯nb</w:t>
            </w:r>
            <w:proofErr w:type="spellEnd"/>
            <w:r w:rsidRPr="00245485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245485">
              <w:rPr>
                <w:rFonts w:ascii="ML-TTRevathi" w:hAnsi="ML-TTRevathi"/>
                <w:sz w:val="24"/>
                <w:szCs w:val="24"/>
              </w:rPr>
              <w:t>hyàn</w:t>
            </w:r>
            <w:proofErr w:type="spellEnd"/>
            <w:r w:rsidRPr="00245485">
              <w:rPr>
                <w:rFonts w:ascii="ML-TTRevathi" w:hAnsi="ML-TTRevathi"/>
                <w:sz w:val="24"/>
                <w:szCs w:val="24"/>
              </w:rPr>
              <w:t xml:space="preserve"> :                                DtZymKØ³ :         </w:t>
            </w:r>
          </w:p>
        </w:tc>
      </w:tr>
      <w:tr w:rsidR="00D72327" w:rsidRPr="00CE293E" w:rsidTr="000D332E">
        <w:tc>
          <w:tcPr>
            <w:tcW w:w="9242" w:type="dxa"/>
            <w:gridSpan w:val="2"/>
          </w:tcPr>
          <w:p w:rsidR="00D72327" w:rsidRPr="00245485" w:rsidRDefault="00D72327" w:rsidP="000D332E">
            <w:pPr>
              <w:spacing w:after="0" w:line="36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245485">
              <w:rPr>
                <w:rFonts w:ascii="ML-TTRevathi" w:hAnsi="ML-TTRevathi"/>
                <w:sz w:val="24"/>
                <w:szCs w:val="24"/>
              </w:rPr>
              <w:t>sk</w:t>
            </w:r>
            <w:proofErr w:type="spellEnd"/>
            <w:r w:rsidRPr="00245485">
              <w:rPr>
                <w:rFonts w:ascii="ML-TTRevathi" w:hAnsi="ML-TTRevathi"/>
                <w:sz w:val="24"/>
                <w:szCs w:val="24"/>
              </w:rPr>
              <w:t>£\</w:t>
            </w:r>
            <w:proofErr w:type="spellStart"/>
            <w:r w:rsidRPr="00245485">
              <w:rPr>
                <w:rFonts w:ascii="ML-TTRevathi" w:hAnsi="ML-TTRevathi"/>
                <w:sz w:val="24"/>
                <w:szCs w:val="24"/>
              </w:rPr>
              <w:t>nð</w:t>
            </w:r>
            <w:proofErr w:type="spellEnd"/>
            <w:r w:rsidRPr="00245485">
              <w:rPr>
                <w:rFonts w:ascii="ML-TTRevathi" w:hAnsi="ML-TTRevathi"/>
                <w:sz w:val="24"/>
                <w:szCs w:val="24"/>
              </w:rPr>
              <w:t xml:space="preserve"> \</w:t>
            </w:r>
            <w:proofErr w:type="spellStart"/>
            <w:r w:rsidRPr="00245485">
              <w:rPr>
                <w:rFonts w:ascii="ML-TTRevathi" w:hAnsi="ML-TTRevathi"/>
                <w:sz w:val="24"/>
                <w:szCs w:val="24"/>
              </w:rPr>
              <w:t>nco£n</w:t>
            </w:r>
            <w:proofErr w:type="spellEnd"/>
            <w:r w:rsidRPr="00245485">
              <w:rPr>
                <w:rFonts w:ascii="ML-TTRevathi" w:hAnsi="ML-TTRevathi"/>
                <w:sz w:val="24"/>
                <w:szCs w:val="24"/>
              </w:rPr>
              <w:t xml:space="preserve">¨ </w:t>
            </w:r>
            <w:proofErr w:type="spellStart"/>
            <w:r w:rsidRPr="00245485">
              <w:rPr>
                <w:rFonts w:ascii="ML-TTRevathi" w:hAnsi="ML-TTRevathi"/>
                <w:sz w:val="24"/>
                <w:szCs w:val="24"/>
              </w:rPr>
              <w:t>taòIÄ</w:t>
            </w:r>
            <w:proofErr w:type="spellEnd"/>
          </w:p>
        </w:tc>
      </w:tr>
      <w:tr w:rsidR="00D72327" w:rsidRPr="00CE293E" w:rsidTr="000D332E">
        <w:trPr>
          <w:trHeight w:val="2970"/>
        </w:trPr>
        <w:tc>
          <w:tcPr>
            <w:tcW w:w="9242" w:type="dxa"/>
            <w:gridSpan w:val="2"/>
          </w:tcPr>
          <w:p w:rsidR="00D72327" w:rsidRPr="00CE293E" w:rsidRDefault="00D72327" w:rsidP="000D332E">
            <w:pPr>
              <w:spacing w:after="0" w:line="480" w:lineRule="auto"/>
              <w:rPr>
                <w:rFonts w:ascii="ML-TTRevathi" w:hAnsi="ML-TTRevathi"/>
                <w:b/>
                <w:bCs/>
                <w:sz w:val="24"/>
                <w:szCs w:val="24"/>
              </w:rPr>
            </w:pPr>
          </w:p>
        </w:tc>
      </w:tr>
      <w:tr w:rsidR="00D72327" w:rsidRPr="00CE293E" w:rsidTr="000D332E">
        <w:tc>
          <w:tcPr>
            <w:tcW w:w="9242" w:type="dxa"/>
            <w:gridSpan w:val="2"/>
          </w:tcPr>
          <w:p w:rsidR="00D72327" w:rsidRPr="00CE293E" w:rsidRDefault="00D72327" w:rsidP="000D332E">
            <w:pPr>
              <w:spacing w:after="0" w:line="240" w:lineRule="auto"/>
              <w:rPr>
                <w:rFonts w:ascii="ML-TTRevathi" w:hAnsi="ML-TTRevathi"/>
                <w:b/>
                <w:bCs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sk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£\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nð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 xml:space="preserve"> \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nco£n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¨ t]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mcmbvaIÄ</w:t>
            </w:r>
            <w:proofErr w:type="spellEnd"/>
          </w:p>
        </w:tc>
      </w:tr>
      <w:tr w:rsidR="00D72327" w:rsidRPr="00CE293E" w:rsidTr="000D332E">
        <w:trPr>
          <w:trHeight w:val="4460"/>
        </w:trPr>
        <w:tc>
          <w:tcPr>
            <w:tcW w:w="9242" w:type="dxa"/>
            <w:gridSpan w:val="2"/>
          </w:tcPr>
          <w:p w:rsidR="00D72327" w:rsidRPr="00CE293E" w:rsidRDefault="00D72327" w:rsidP="000D332E">
            <w:pPr>
              <w:spacing w:after="0" w:line="480" w:lineRule="auto"/>
              <w:rPr>
                <w:rFonts w:ascii="ML-TTRevathi" w:hAnsi="ML-TTRevathi"/>
                <w:b/>
                <w:bCs/>
                <w:sz w:val="24"/>
                <w:szCs w:val="24"/>
              </w:rPr>
            </w:pPr>
          </w:p>
        </w:tc>
      </w:tr>
      <w:tr w:rsidR="00D72327" w:rsidRPr="00CE293E" w:rsidTr="000D332E">
        <w:tc>
          <w:tcPr>
            <w:tcW w:w="9242" w:type="dxa"/>
            <w:gridSpan w:val="2"/>
          </w:tcPr>
          <w:p w:rsidR="00D72327" w:rsidRPr="00CE293E" w:rsidRDefault="00D72327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D72327" w:rsidRPr="00CE293E" w:rsidRDefault="00D72327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D72327" w:rsidRPr="00CE293E" w:rsidRDefault="00D72327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D72327" w:rsidRPr="00CE293E" w:rsidRDefault="00D72327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HmUnädpsS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 xml:space="preserve"> t]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cpw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H¸pw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 xml:space="preserve">                                 </w:t>
            </w:r>
            <w:r w:rsidRPr="00CE293E">
              <w:rPr>
                <w:rFonts w:ascii="ML-TTRevathi" w:hAnsi="ML-TTRevathi"/>
                <w:sz w:val="24"/>
                <w:szCs w:val="24"/>
              </w:rPr>
              <w:t xml:space="preserve">                                                 </w:t>
            </w:r>
          </w:p>
          <w:p w:rsidR="00D72327" w:rsidRPr="00CE293E" w:rsidRDefault="00D72327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D72327" w:rsidRPr="00CE293E" w:rsidRDefault="00D72327" w:rsidP="000D332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</w:tc>
      </w:tr>
    </w:tbl>
    <w:p w:rsidR="00D72327" w:rsidRPr="00CE293E" w:rsidRDefault="00D72327" w:rsidP="00D72327">
      <w:pPr>
        <w:rPr>
          <w:lang w:val="en-US"/>
        </w:rPr>
      </w:pPr>
    </w:p>
    <w:p w:rsidR="00D72327" w:rsidRPr="00CE293E" w:rsidRDefault="00D72327" w:rsidP="00D72327">
      <w:pPr>
        <w:rPr>
          <w:lang w:val="en-US"/>
        </w:rPr>
      </w:pPr>
    </w:p>
    <w:p w:rsidR="0026270B" w:rsidRPr="00CE293E" w:rsidRDefault="0026270B" w:rsidP="00F626F0">
      <w:pPr>
        <w:rPr>
          <w:lang w:val="en-US"/>
        </w:rPr>
      </w:pPr>
    </w:p>
    <w:sectPr w:rsidR="0026270B" w:rsidRPr="00CE293E" w:rsidSect="000C18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6CDA" w:rsidRDefault="00366CDA" w:rsidP="000C18C0">
      <w:pPr>
        <w:spacing w:after="0" w:line="240" w:lineRule="auto"/>
      </w:pPr>
      <w:r>
        <w:separator/>
      </w:r>
    </w:p>
  </w:endnote>
  <w:endnote w:type="continuationSeparator" w:id="0">
    <w:p w:rsidR="00366CDA" w:rsidRDefault="00366CDA" w:rsidP="000C1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Kartika"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Meera">
    <w:panose1 w:val="020B0603000000000000"/>
    <w:charset w:val="00"/>
    <w:family w:val="swiss"/>
    <w:pitch w:val="variable"/>
    <w:sig w:usb0="80800003" w:usb1="00002000" w:usb2="00000000" w:usb3="00000000" w:csb0="00000001" w:csb1="00000000"/>
  </w:font>
  <w:font w:name="ML-TTRevath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5485" w:rsidRDefault="0024548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5485" w:rsidRDefault="00245485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5485" w:rsidRDefault="0024548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6CDA" w:rsidRDefault="00366CDA" w:rsidP="000C18C0">
      <w:pPr>
        <w:spacing w:after="0" w:line="240" w:lineRule="auto"/>
      </w:pPr>
      <w:r>
        <w:separator/>
      </w:r>
    </w:p>
  </w:footnote>
  <w:footnote w:type="continuationSeparator" w:id="0">
    <w:p w:rsidR="00366CDA" w:rsidRDefault="00366CDA" w:rsidP="000C1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5485" w:rsidRDefault="0024548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343188" o:spid="_x0000_s6146" type="#_x0000_t136" style="position:absolute;margin-left:0;margin-top:0;width:524pt;height:112.2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5485" w:rsidRDefault="0024548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343189" o:spid="_x0000_s6147" type="#_x0000_t136" style="position:absolute;margin-left:0;margin-top:0;width:524pt;height:112.2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5485" w:rsidRDefault="0024548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343187" o:spid="_x0000_s6145" type="#_x0000_t136" style="position:absolute;margin-left:0;margin-top:0;width:524pt;height:112.2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430E1E"/>
    <w:multiLevelType w:val="hybridMultilevel"/>
    <w:tmpl w:val="7812E47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961304B"/>
    <w:multiLevelType w:val="hybridMultilevel"/>
    <w:tmpl w:val="439C1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E663D2"/>
    <w:multiLevelType w:val="hybridMultilevel"/>
    <w:tmpl w:val="96944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7170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De2MDEzNjUzNjQyNLFU0lEKTi0uzszPAykwqQUAxKuaqiwAAAA="/>
  </w:docVars>
  <w:rsids>
    <w:rsidRoot w:val="000C18C0"/>
    <w:rsid w:val="000C18C0"/>
    <w:rsid w:val="0010649C"/>
    <w:rsid w:val="00245485"/>
    <w:rsid w:val="0026270B"/>
    <w:rsid w:val="002910FC"/>
    <w:rsid w:val="00291E08"/>
    <w:rsid w:val="002A7BC7"/>
    <w:rsid w:val="00300C56"/>
    <w:rsid w:val="00366CDA"/>
    <w:rsid w:val="003A2FC4"/>
    <w:rsid w:val="003C0B99"/>
    <w:rsid w:val="00492C31"/>
    <w:rsid w:val="00493AE4"/>
    <w:rsid w:val="004E43B1"/>
    <w:rsid w:val="005F28D9"/>
    <w:rsid w:val="005F4C8A"/>
    <w:rsid w:val="006123E1"/>
    <w:rsid w:val="006F578E"/>
    <w:rsid w:val="007D5D89"/>
    <w:rsid w:val="007E7922"/>
    <w:rsid w:val="00891987"/>
    <w:rsid w:val="00906C17"/>
    <w:rsid w:val="00A84F1A"/>
    <w:rsid w:val="00AD6A87"/>
    <w:rsid w:val="00B328FD"/>
    <w:rsid w:val="00B90427"/>
    <w:rsid w:val="00C04990"/>
    <w:rsid w:val="00C5181D"/>
    <w:rsid w:val="00C93EF2"/>
    <w:rsid w:val="00CE293E"/>
    <w:rsid w:val="00CE5F88"/>
    <w:rsid w:val="00D72327"/>
    <w:rsid w:val="00EF7653"/>
    <w:rsid w:val="00F626F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5D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C1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18C0"/>
  </w:style>
  <w:style w:type="paragraph" w:styleId="Footer">
    <w:name w:val="footer"/>
    <w:basedOn w:val="Normal"/>
    <w:link w:val="FooterChar"/>
    <w:uiPriority w:val="99"/>
    <w:semiHidden/>
    <w:unhideWhenUsed/>
    <w:rsid w:val="000C1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18C0"/>
  </w:style>
  <w:style w:type="table" w:styleId="TableGrid">
    <w:name w:val="Table Grid"/>
    <w:basedOn w:val="TableNormal"/>
    <w:uiPriority w:val="59"/>
    <w:rsid w:val="00EF765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6A87"/>
    <w:pPr>
      <w:ind w:left="720"/>
      <w:contextualSpacing/>
    </w:pPr>
    <w:rPr>
      <w:rFonts w:ascii="Calibri" w:eastAsia="Calibri" w:hAnsi="Calibri" w:cs="Kartika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9052B7-EA78-4B46-9332-EDFDD93C8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p</cp:lastModifiedBy>
  <cp:revision>4</cp:revision>
  <cp:lastPrinted>2020-06-12T13:36:00Z</cp:lastPrinted>
  <dcterms:created xsi:type="dcterms:W3CDTF">2020-06-10T16:30:00Z</dcterms:created>
  <dcterms:modified xsi:type="dcterms:W3CDTF">2020-06-12T13:37:00Z</dcterms:modified>
</cp:coreProperties>
</file>